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6B8A" w:rsidRPr="00B46B8A" w:rsidRDefault="00B46B8A" w:rsidP="00B46B8A">
      <w:p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b/>
          <w:bCs/>
          <w:sz w:val="24"/>
          <w:szCs w:val="24"/>
        </w:rPr>
        <w:t>Assignment 1: Retrospective Analysis of Personality</w:t>
      </w:r>
      <w:r w:rsidRPr="00B46B8A">
        <w:rPr>
          <w:rFonts w:ascii="Times New Roman" w:eastAsia="Times New Roman" w:hAnsi="Times New Roman" w:cs="Times New Roman"/>
          <w:sz w:val="24"/>
          <w:szCs w:val="24"/>
        </w:rPr>
        <w:t xml:space="preserve"> </w:t>
      </w:r>
      <w:r w:rsidRPr="00B46B8A">
        <w:rPr>
          <w:rFonts w:ascii="Times New Roman" w:eastAsia="Times New Roman" w:hAnsi="Times New Roman" w:cs="Times New Roman"/>
          <w:sz w:val="24"/>
          <w:szCs w:val="24"/>
        </w:rPr>
        <w:br/>
        <w:t>Due Week 9 and worth 220 points</w:t>
      </w:r>
    </w:p>
    <w:p w:rsidR="00B46B8A" w:rsidRPr="00B46B8A" w:rsidRDefault="00B46B8A" w:rsidP="00B46B8A">
      <w:p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In this assignment, begin by taking a retrospective look at your life history, to discuss which aspects of your personality have remained consistent and which aspects of your personality have changed over time. Then, analyze the roles of nature and nurture in shaping your personality. Subsequently, discuss possible sources of inaccuracy and bias in any retrospective analysis. Finally, discuss the reasons why systematic scientific studies are considered more valuable than individual accounts. </w:t>
      </w:r>
    </w:p>
    <w:p w:rsidR="00B46B8A" w:rsidRPr="00B46B8A" w:rsidRDefault="00B46B8A" w:rsidP="00B46B8A">
      <w:p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Write a three to four (3-4) page paper in which you:</w:t>
      </w:r>
    </w:p>
    <w:p w:rsidR="00B46B8A" w:rsidRPr="00B46B8A" w:rsidRDefault="00B46B8A" w:rsidP="00B46B8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Reflect on your life history and discuss which aspects of your personality have changed over time and which aspects have stayed consistent.</w:t>
      </w:r>
    </w:p>
    <w:p w:rsidR="00B46B8A" w:rsidRPr="00B46B8A" w:rsidRDefault="00B46B8A" w:rsidP="00B46B8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Based on your retrospective analysis, describe the roles of nature and nurture in shaping your personality. Reflect on your justification for distinguishing between nature and nurture. </w:t>
      </w:r>
    </w:p>
    <w:p w:rsidR="00B46B8A" w:rsidRPr="00B46B8A" w:rsidRDefault="00B46B8A" w:rsidP="00B46B8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Discuss the possible sources of bias and inaccuracy whenever a person looks back on their past history. Be sure to discuss factors related to memory and factors related to cognition. </w:t>
      </w:r>
    </w:p>
    <w:p w:rsidR="00B46B8A" w:rsidRPr="00B46B8A" w:rsidRDefault="00B46B8A" w:rsidP="00B46B8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Describe why the science of psychology places more emphasis on results based on scientific studies than it does on personal experience and anecdotes.</w:t>
      </w:r>
    </w:p>
    <w:p w:rsidR="00B46B8A" w:rsidRPr="00B46B8A" w:rsidRDefault="00B46B8A" w:rsidP="00B46B8A">
      <w:p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Your assignment must follow these formatting requirements:</w:t>
      </w:r>
    </w:p>
    <w:p w:rsidR="00B46B8A" w:rsidRPr="00B46B8A" w:rsidRDefault="00B46B8A" w:rsidP="00B46B8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Be typed, double spaced, using Times New Roman font (size 12), with one-inch margins on all sides; references must follow APA or school-specific format.  Check with your professor for any additional instructions.</w:t>
      </w:r>
    </w:p>
    <w:p w:rsidR="00B46B8A" w:rsidRPr="00B46B8A" w:rsidRDefault="00B46B8A" w:rsidP="00B46B8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 xml:space="preserve">To keep this essay short and manageable, your only sources for your paper should be your own experience and the </w:t>
      </w:r>
      <w:proofErr w:type="spellStart"/>
      <w:r w:rsidRPr="00B46B8A">
        <w:rPr>
          <w:rFonts w:ascii="Times New Roman" w:eastAsia="Times New Roman" w:hAnsi="Times New Roman" w:cs="Times New Roman"/>
          <w:sz w:val="24"/>
          <w:szCs w:val="24"/>
        </w:rPr>
        <w:t>Webtext</w:t>
      </w:r>
      <w:proofErr w:type="spellEnd"/>
      <w:r w:rsidRPr="00B46B8A">
        <w:rPr>
          <w:rFonts w:ascii="Times New Roman" w:eastAsia="Times New Roman" w:hAnsi="Times New Roman" w:cs="Times New Roman"/>
          <w:sz w:val="24"/>
          <w:szCs w:val="24"/>
        </w:rPr>
        <w:t>. For this reason, APA citations and references are not required for this assignment.</w:t>
      </w:r>
    </w:p>
    <w:p w:rsidR="00B46B8A" w:rsidRPr="00B46B8A" w:rsidRDefault="00B46B8A" w:rsidP="00B46B8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Include a cover page containing the title of the assignment, the student’s name, the professor’s name, the course title, and the date.  The cover page and the reference page are not included in the required page length.</w:t>
      </w:r>
    </w:p>
    <w:p w:rsidR="00B46B8A" w:rsidRPr="00B46B8A" w:rsidRDefault="00B46B8A" w:rsidP="00B46B8A">
      <w:p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The specific course learning outcomes associated with this assignment are:</w:t>
      </w:r>
    </w:p>
    <w:p w:rsidR="00B46B8A" w:rsidRPr="00B46B8A" w:rsidRDefault="00B46B8A" w:rsidP="00B46B8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Relate psychological concepts to real-world situations.</w:t>
      </w:r>
    </w:p>
    <w:p w:rsidR="00B46B8A" w:rsidRPr="00B46B8A" w:rsidRDefault="00B46B8A" w:rsidP="00B46B8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Describe the major theories of personality development, learning, memory, cognition, consciousness, development and social psychology.</w:t>
      </w:r>
    </w:p>
    <w:p w:rsidR="00B46B8A" w:rsidRPr="00B46B8A" w:rsidRDefault="00B46B8A" w:rsidP="00B46B8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Use technology and information resources to research issues in psychology.</w:t>
      </w:r>
    </w:p>
    <w:p w:rsidR="00B46B8A" w:rsidRPr="00B46B8A" w:rsidRDefault="00B46B8A" w:rsidP="00B46B8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46B8A">
        <w:rPr>
          <w:rFonts w:ascii="Times New Roman" w:eastAsia="Times New Roman" w:hAnsi="Times New Roman" w:cs="Times New Roman"/>
          <w:sz w:val="24"/>
          <w:szCs w:val="24"/>
        </w:rPr>
        <w:t>Write clearly and concisely about psychology using proper writing mechanics.</w:t>
      </w:r>
    </w:p>
    <w:tbl>
      <w:tblPr>
        <w:tblW w:w="7185" w:type="dxa"/>
        <w:tblCellMar>
          <w:left w:w="0" w:type="dxa"/>
          <w:right w:w="0" w:type="dxa"/>
        </w:tblCellMar>
        <w:tblLook w:val="04A0" w:firstRow="1" w:lastRow="0" w:firstColumn="1" w:lastColumn="0" w:noHBand="0" w:noVBand="1"/>
      </w:tblPr>
      <w:tblGrid>
        <w:gridCol w:w="1307"/>
        <w:gridCol w:w="1517"/>
        <w:gridCol w:w="1461"/>
        <w:gridCol w:w="1307"/>
        <w:gridCol w:w="1307"/>
        <w:gridCol w:w="1307"/>
      </w:tblGrid>
      <w:tr w:rsidR="00B46B8A" w:rsidRPr="00B46B8A" w:rsidTr="00B46B8A">
        <w:tc>
          <w:tcPr>
            <w:tcW w:w="2088"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20"/>
              </w:rPr>
              <w:t>Points: 220</w:t>
            </w:r>
          </w:p>
        </w:tc>
        <w:tc>
          <w:tcPr>
            <w:tcW w:w="7488" w:type="dxa"/>
            <w:gridSpan w:val="5"/>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20"/>
              </w:rPr>
              <w:t>Assignment 1:</w:t>
            </w:r>
            <w:r w:rsidRPr="00B46B8A">
              <w:rPr>
                <w:rFonts w:ascii="Times New Roman" w:eastAsia="Times New Roman" w:hAnsi="Times New Roman" w:cs="Times New Roman"/>
                <w:sz w:val="24"/>
                <w:szCs w:val="24"/>
              </w:rPr>
              <w:t xml:space="preserve"> </w:t>
            </w:r>
            <w:r w:rsidRPr="00B46B8A">
              <w:rPr>
                <w:rFonts w:ascii="Arial" w:eastAsia="Times New Roman" w:hAnsi="Arial" w:cs="Arial"/>
                <w:b/>
                <w:bCs/>
                <w:sz w:val="20"/>
                <w:szCs w:val="24"/>
              </w:rPr>
              <w:t>Retrospective Analysis of Personality</w:t>
            </w:r>
          </w:p>
        </w:tc>
      </w:tr>
      <w:tr w:rsidR="00B46B8A" w:rsidRPr="00B46B8A" w:rsidTr="00B46B8A">
        <w:tc>
          <w:tcPr>
            <w:tcW w:w="2088"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ind w:hanging="180"/>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Criteria</w:t>
            </w:r>
          </w:p>
        </w:tc>
        <w:tc>
          <w:tcPr>
            <w:tcW w:w="165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Unacceptable</w:t>
            </w:r>
          </w:p>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Below 60% F</w:t>
            </w:r>
          </w:p>
        </w:tc>
        <w:tc>
          <w:tcPr>
            <w:tcW w:w="1461"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Meets Minimum Expectations</w:t>
            </w:r>
          </w:p>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60-69% D</w:t>
            </w:r>
          </w:p>
        </w:tc>
        <w:tc>
          <w:tcPr>
            <w:tcW w:w="149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Fair</w:t>
            </w:r>
          </w:p>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70-79% C</w:t>
            </w:r>
          </w:p>
        </w:tc>
        <w:tc>
          <w:tcPr>
            <w:tcW w:w="143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Proficient</w:t>
            </w:r>
          </w:p>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80-89% B</w:t>
            </w:r>
          </w:p>
        </w:tc>
        <w:tc>
          <w:tcPr>
            <w:tcW w:w="145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Exemplary</w:t>
            </w:r>
          </w:p>
          <w:p w:rsidR="00B46B8A" w:rsidRPr="00B46B8A" w:rsidRDefault="00B46B8A" w:rsidP="00B46B8A">
            <w:pPr>
              <w:spacing w:before="60" w:after="60" w:line="240" w:lineRule="auto"/>
              <w:jc w:val="center"/>
              <w:rPr>
                <w:rFonts w:ascii="Times New Roman" w:eastAsia="Times New Roman" w:hAnsi="Times New Roman" w:cs="Times New Roman"/>
                <w:sz w:val="24"/>
                <w:szCs w:val="24"/>
              </w:rPr>
            </w:pPr>
            <w:r w:rsidRPr="00B46B8A">
              <w:rPr>
                <w:rFonts w:ascii="Arial" w:eastAsia="Times New Roman" w:hAnsi="Arial" w:cs="Arial"/>
                <w:b/>
                <w:bCs/>
                <w:sz w:val="20"/>
                <w:szCs w:val="18"/>
              </w:rPr>
              <w:t>90-100% A</w:t>
            </w:r>
          </w:p>
        </w:tc>
      </w:tr>
      <w:tr w:rsidR="00B46B8A" w:rsidRPr="00B46B8A" w:rsidTr="00B46B8A">
        <w:tc>
          <w:tcPr>
            <w:tcW w:w="2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1. Reflect on your life history and discuss </w:t>
            </w:r>
            <w:r w:rsidRPr="00B46B8A">
              <w:rPr>
                <w:rFonts w:ascii="Arial" w:eastAsia="Times New Roman" w:hAnsi="Arial" w:cs="Arial"/>
                <w:sz w:val="18"/>
                <w:szCs w:val="18"/>
              </w:rPr>
              <w:lastRenderedPageBreak/>
              <w:t>which aspects of your personality have changed over time and which aspects have stayed consistent.</w:t>
            </w:r>
          </w:p>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Weight: 20%</w:t>
            </w:r>
          </w:p>
        </w:tc>
        <w:tc>
          <w:tcPr>
            <w:tcW w:w="1650" w:type="dxa"/>
            <w:tcBorders>
              <w:top w:val="nil"/>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Did not submit or incompletely reflected on your life history </w:t>
            </w:r>
            <w:r w:rsidRPr="00B46B8A">
              <w:rPr>
                <w:rFonts w:ascii="Arial" w:eastAsia="Times New Roman" w:hAnsi="Arial" w:cs="Arial"/>
                <w:sz w:val="18"/>
                <w:szCs w:val="18"/>
              </w:rPr>
              <w:lastRenderedPageBreak/>
              <w:t>and discuss which aspects of your personality have changed over time and which aspects have stayed consistent.</w:t>
            </w:r>
          </w:p>
        </w:tc>
        <w:tc>
          <w:tcPr>
            <w:tcW w:w="1461" w:type="dxa"/>
            <w:tcBorders>
              <w:top w:val="nil"/>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Insufficiently reflected on your life history and discuss </w:t>
            </w:r>
            <w:r w:rsidRPr="00B46B8A">
              <w:rPr>
                <w:rFonts w:ascii="Arial" w:eastAsia="Times New Roman" w:hAnsi="Arial" w:cs="Arial"/>
                <w:sz w:val="18"/>
                <w:szCs w:val="18"/>
              </w:rPr>
              <w:lastRenderedPageBreak/>
              <w:t>which aspects of your personality have changed over time and which aspects have stayed consistent.</w:t>
            </w:r>
          </w:p>
        </w:tc>
        <w:tc>
          <w:tcPr>
            <w:tcW w:w="1497" w:type="dxa"/>
            <w:tcBorders>
              <w:top w:val="nil"/>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Partially reflected on your life history and </w:t>
            </w:r>
            <w:r w:rsidRPr="00B46B8A">
              <w:rPr>
                <w:rFonts w:ascii="Arial" w:eastAsia="Times New Roman" w:hAnsi="Arial" w:cs="Arial"/>
                <w:sz w:val="18"/>
                <w:szCs w:val="18"/>
              </w:rPr>
              <w:lastRenderedPageBreak/>
              <w:t>discuss which aspects of your personality have changed over time and which aspects have stayed consistent.</w:t>
            </w:r>
          </w:p>
        </w:tc>
        <w:tc>
          <w:tcPr>
            <w:tcW w:w="1430" w:type="dxa"/>
            <w:tcBorders>
              <w:top w:val="nil"/>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Satisfactorily reflected on your life history and </w:t>
            </w:r>
            <w:r w:rsidRPr="00B46B8A">
              <w:rPr>
                <w:rFonts w:ascii="Arial" w:eastAsia="Times New Roman" w:hAnsi="Arial" w:cs="Arial"/>
                <w:sz w:val="18"/>
                <w:szCs w:val="18"/>
              </w:rPr>
              <w:lastRenderedPageBreak/>
              <w:t>discuss which aspects of your personality have changed over time and which aspects have stayed consistent.</w:t>
            </w:r>
          </w:p>
        </w:tc>
        <w:tc>
          <w:tcPr>
            <w:tcW w:w="1450" w:type="dxa"/>
            <w:tcBorders>
              <w:top w:val="nil"/>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Thoroughly reflected on your life history and </w:t>
            </w:r>
            <w:r w:rsidRPr="00B46B8A">
              <w:rPr>
                <w:rFonts w:ascii="Arial" w:eastAsia="Times New Roman" w:hAnsi="Arial" w:cs="Arial"/>
                <w:sz w:val="18"/>
                <w:szCs w:val="18"/>
              </w:rPr>
              <w:lastRenderedPageBreak/>
              <w:t>discuss which aspects of your personality have changed over time and which aspects have stayed consistent.</w:t>
            </w:r>
          </w:p>
        </w:tc>
      </w:tr>
      <w:tr w:rsidR="00B46B8A" w:rsidRPr="00B46B8A" w:rsidTr="00B46B8A">
        <w:tc>
          <w:tcPr>
            <w:tcW w:w="2088"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2. Based on your retrospective analysis, describe the roles of nature and nurture in shaping your personality. Reflect on your justification for distinguishing between nature and nurture.  </w:t>
            </w:r>
          </w:p>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Weight: 25%</w:t>
            </w:r>
          </w:p>
        </w:tc>
        <w:tc>
          <w:tcPr>
            <w:tcW w:w="1650"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Did not submit or incompletely described the roles of nature and nurture in shaping your personality based on your retrospective analysis. Did not submit or incompletely reflected on your justification for distinguishing between nature and nurture </w:t>
            </w:r>
          </w:p>
        </w:tc>
        <w:tc>
          <w:tcPr>
            <w:tcW w:w="1461"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Insufficiently described the roles of nature and nurture in shaping your personality based on your retrospective analysis. Insufficiently reflected on your justification for distinguishing between nature and nurture</w:t>
            </w:r>
          </w:p>
        </w:tc>
        <w:tc>
          <w:tcPr>
            <w:tcW w:w="1497"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Partially described the roles of nature and nurture in shaping your personality based on your retrospective analysis. Partially reflected on your justification for distinguishing between nature and nurture </w:t>
            </w:r>
          </w:p>
        </w:tc>
        <w:tc>
          <w:tcPr>
            <w:tcW w:w="1430"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Satisfactorily described the roles of nature and nurture in shaping your personality based on your retrospective analysis. Satisfactorily reflected on your justification for distinguishing between nature and nurture</w:t>
            </w:r>
          </w:p>
        </w:tc>
        <w:tc>
          <w:tcPr>
            <w:tcW w:w="1450"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Thoroughly described the roles of nature and nurture in shaping your personality based on your retrospective analysis. Thoroughly reflected on your justification for distinguishing between nature and nurture</w:t>
            </w:r>
          </w:p>
        </w:tc>
      </w:tr>
      <w:tr w:rsidR="00B46B8A" w:rsidRPr="00B46B8A" w:rsidTr="00B46B8A">
        <w:tc>
          <w:tcPr>
            <w:tcW w:w="208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3. Discuss the possible sources of bias and inaccuracy whenever a person looks back on their past history. Be sure to discuss factors related to memory and factors related to cognition.  </w:t>
            </w:r>
          </w:p>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Weight: 25%</w:t>
            </w:r>
          </w:p>
        </w:tc>
        <w:tc>
          <w:tcPr>
            <w:tcW w:w="165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Did not submit or incompletely discussed the possible sources of bias and inaccuracy whenever a person looks back on their past history. Did not submit or incompletely discussed factors related to memory and factors related to cognition. </w:t>
            </w:r>
          </w:p>
        </w:tc>
        <w:tc>
          <w:tcPr>
            <w:tcW w:w="1461"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Insufficiently discussed the possible sources of bias and inaccuracy whenever a person looks back on their past history. Insufficiently discussed factors related to memory and factors related to cognition.</w:t>
            </w:r>
          </w:p>
        </w:tc>
        <w:tc>
          <w:tcPr>
            <w:tcW w:w="149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Partially discussed the possible sources of bias and inaccuracy whenever a person looks back on their past history. Partially discussed factors related to memory and factors related to cognition.</w:t>
            </w:r>
          </w:p>
        </w:tc>
        <w:tc>
          <w:tcPr>
            <w:tcW w:w="143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Satisfactorily discussed the possible sources of bias and inaccuracy whenever a person looks back on their past history. Satisfactorily discussed factors related to memory and factors related to cognition. </w:t>
            </w:r>
          </w:p>
        </w:tc>
        <w:tc>
          <w:tcPr>
            <w:tcW w:w="145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Thoroughly discussed the possible sources of bias and inaccuracy whenever a person looks back on their past history. Thoroughly discussed factors related to memory and factors related to cognition. </w:t>
            </w:r>
          </w:p>
        </w:tc>
      </w:tr>
      <w:tr w:rsidR="00B46B8A" w:rsidRPr="00B46B8A" w:rsidTr="00B46B8A">
        <w:tc>
          <w:tcPr>
            <w:tcW w:w="2088"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4. Describe why the science of psychology places more emphasis on results based on scientific studies than it does on personal experience </w:t>
            </w:r>
            <w:r w:rsidRPr="00B46B8A">
              <w:rPr>
                <w:rFonts w:ascii="Arial" w:eastAsia="Times New Roman" w:hAnsi="Arial" w:cs="Arial"/>
                <w:sz w:val="18"/>
                <w:szCs w:val="18"/>
              </w:rPr>
              <w:lastRenderedPageBreak/>
              <w:t>and anecdotes.</w:t>
            </w:r>
          </w:p>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Weight: 20%</w:t>
            </w:r>
          </w:p>
        </w:tc>
        <w:tc>
          <w:tcPr>
            <w:tcW w:w="1650" w:type="dxa"/>
            <w:tcBorders>
              <w:top w:val="nil"/>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Did not submit or incompletely described why the science of psychology places more emphasis on results based on scientific studies than it does on personal </w:t>
            </w:r>
            <w:r w:rsidRPr="00B46B8A">
              <w:rPr>
                <w:rFonts w:ascii="Arial" w:eastAsia="Times New Roman" w:hAnsi="Arial" w:cs="Arial"/>
                <w:sz w:val="18"/>
                <w:szCs w:val="18"/>
              </w:rPr>
              <w:lastRenderedPageBreak/>
              <w:t>experience and anecdotes.</w:t>
            </w:r>
          </w:p>
        </w:tc>
        <w:tc>
          <w:tcPr>
            <w:tcW w:w="1461" w:type="dxa"/>
            <w:tcBorders>
              <w:top w:val="nil"/>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Insufficiently described why the science of psychology places more emphasis on results based on scientific studies than it does on personal experience and anecdotes.</w:t>
            </w:r>
          </w:p>
        </w:tc>
        <w:tc>
          <w:tcPr>
            <w:tcW w:w="1497" w:type="dxa"/>
            <w:tcBorders>
              <w:top w:val="nil"/>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 xml:space="preserve">Partially described why the science of psychology places more emphasis on results based on scientific studies than it does on personal experience </w:t>
            </w:r>
            <w:r w:rsidRPr="00B46B8A">
              <w:rPr>
                <w:rFonts w:ascii="Arial" w:eastAsia="Times New Roman" w:hAnsi="Arial" w:cs="Arial"/>
                <w:sz w:val="18"/>
                <w:szCs w:val="18"/>
              </w:rPr>
              <w:lastRenderedPageBreak/>
              <w:t>and anecdotes.</w:t>
            </w:r>
          </w:p>
        </w:tc>
        <w:tc>
          <w:tcPr>
            <w:tcW w:w="1430" w:type="dxa"/>
            <w:tcBorders>
              <w:top w:val="nil"/>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Satisfactorily described why the science of psychology places more emphasis on results based on scientific studies than it does on personal experience </w:t>
            </w:r>
            <w:r w:rsidRPr="00B46B8A">
              <w:rPr>
                <w:rFonts w:ascii="Arial" w:eastAsia="Times New Roman" w:hAnsi="Arial" w:cs="Arial"/>
                <w:sz w:val="18"/>
                <w:szCs w:val="18"/>
              </w:rPr>
              <w:lastRenderedPageBreak/>
              <w:t>and anecdotes.</w:t>
            </w:r>
          </w:p>
        </w:tc>
        <w:tc>
          <w:tcPr>
            <w:tcW w:w="1450" w:type="dxa"/>
            <w:tcBorders>
              <w:top w:val="nil"/>
              <w:left w:val="nil"/>
              <w:bottom w:val="single" w:sz="4"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 xml:space="preserve">Thoroughly described why the science of psychology places more emphasis on results based on scientific studies than it does on personal experience </w:t>
            </w:r>
            <w:r w:rsidRPr="00B46B8A">
              <w:rPr>
                <w:rFonts w:ascii="Arial" w:eastAsia="Times New Roman" w:hAnsi="Arial" w:cs="Arial"/>
                <w:sz w:val="18"/>
                <w:szCs w:val="18"/>
              </w:rPr>
              <w:lastRenderedPageBreak/>
              <w:t>and anecdotes.</w:t>
            </w:r>
          </w:p>
        </w:tc>
      </w:tr>
      <w:tr w:rsidR="00B46B8A" w:rsidRPr="00B46B8A" w:rsidTr="00B46B8A">
        <w:tc>
          <w:tcPr>
            <w:tcW w:w="208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lastRenderedPageBreak/>
              <w:t>5. Writing / Support for ideas</w:t>
            </w:r>
          </w:p>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Weight: 5%</w:t>
            </w:r>
          </w:p>
        </w:tc>
        <w:tc>
          <w:tcPr>
            <w:tcW w:w="165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Never uses explanations, examples, and evidence that logically support ideas.</w:t>
            </w:r>
          </w:p>
        </w:tc>
        <w:tc>
          <w:tcPr>
            <w:tcW w:w="1461"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Rarely uses explanations, examples, and evidence that logically support ideas.</w:t>
            </w:r>
          </w:p>
        </w:tc>
        <w:tc>
          <w:tcPr>
            <w:tcW w:w="149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Partially uses explanations, examples, and evidence that logically support ideas.</w:t>
            </w:r>
          </w:p>
        </w:tc>
        <w:tc>
          <w:tcPr>
            <w:tcW w:w="143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Mostly uses explanations, examples, and evidence that logically support ideas.</w:t>
            </w:r>
          </w:p>
        </w:tc>
        <w:tc>
          <w:tcPr>
            <w:tcW w:w="145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Consistently uses explanations, examples, and evidence that logically support ideas.</w:t>
            </w:r>
          </w:p>
        </w:tc>
      </w:tr>
      <w:tr w:rsidR="00B46B8A" w:rsidRPr="00B46B8A" w:rsidTr="00B46B8A">
        <w:tc>
          <w:tcPr>
            <w:tcW w:w="208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6. Writing / Grammar and mechanics</w:t>
            </w:r>
          </w:p>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Weight: 5%</w:t>
            </w:r>
          </w:p>
        </w:tc>
        <w:tc>
          <w:tcPr>
            <w:tcW w:w="165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Serious and persistent errors in grammar, spelling, and punctuation.</w:t>
            </w:r>
          </w:p>
        </w:tc>
        <w:tc>
          <w:tcPr>
            <w:tcW w:w="1461"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Numerous errors in grammar, spelling, and punctuation.</w:t>
            </w:r>
          </w:p>
        </w:tc>
        <w:tc>
          <w:tcPr>
            <w:tcW w:w="149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Partially free of errors in grammar, spelling, and punctuation.</w:t>
            </w:r>
          </w:p>
        </w:tc>
        <w:tc>
          <w:tcPr>
            <w:tcW w:w="143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Mostly free of errors in grammar, spelling, and punctuation.</w:t>
            </w:r>
          </w:p>
        </w:tc>
        <w:tc>
          <w:tcPr>
            <w:tcW w:w="145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B46B8A" w:rsidRPr="00B46B8A" w:rsidRDefault="00B46B8A" w:rsidP="00B46B8A">
            <w:pPr>
              <w:spacing w:before="60" w:after="60" w:line="240" w:lineRule="auto"/>
              <w:rPr>
                <w:rFonts w:ascii="Times New Roman" w:eastAsia="Times New Roman" w:hAnsi="Times New Roman" w:cs="Times New Roman"/>
                <w:sz w:val="24"/>
                <w:szCs w:val="24"/>
              </w:rPr>
            </w:pPr>
            <w:r w:rsidRPr="00B46B8A">
              <w:rPr>
                <w:rFonts w:ascii="Arial" w:eastAsia="Times New Roman" w:hAnsi="Arial" w:cs="Arial"/>
                <w:sz w:val="18"/>
                <w:szCs w:val="18"/>
              </w:rPr>
              <w:t>Free of errors in grammar, spelling, and punctuation.</w:t>
            </w:r>
          </w:p>
        </w:tc>
      </w:tr>
    </w:tbl>
    <w:p w:rsidR="00DC57CC" w:rsidRDefault="00DC57CC">
      <w:bookmarkStart w:id="0" w:name="_GoBack"/>
      <w:bookmarkEnd w:id="0"/>
    </w:p>
    <w:sectPr w:rsidR="00DC57CC" w:rsidSect="006C6578">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6B8A" w:rsidRDefault="00B46B8A" w:rsidP="008B5D54">
      <w:pPr>
        <w:spacing w:after="0" w:line="240" w:lineRule="auto"/>
      </w:pPr>
      <w:r>
        <w:separator/>
      </w:r>
    </w:p>
  </w:endnote>
  <w:endnote w:type="continuationSeparator" w:id="0">
    <w:p w:rsidR="00B46B8A" w:rsidRDefault="00B46B8A"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6B8A" w:rsidRDefault="00B46B8A" w:rsidP="008B5D54">
      <w:pPr>
        <w:spacing w:after="0" w:line="240" w:lineRule="auto"/>
      </w:pPr>
      <w:r>
        <w:separator/>
      </w:r>
    </w:p>
  </w:footnote>
  <w:footnote w:type="continuationSeparator" w:id="0">
    <w:p w:rsidR="00B46B8A" w:rsidRDefault="00B46B8A" w:rsidP="008B5D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D36CDE"/>
    <w:multiLevelType w:val="multilevel"/>
    <w:tmpl w:val="C0B09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1D749C"/>
    <w:multiLevelType w:val="multilevel"/>
    <w:tmpl w:val="AA1C7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C8911F3"/>
    <w:multiLevelType w:val="multilevel"/>
    <w:tmpl w:val="A7469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DQzszQDUqZGhko6SsGpxcWZ+XkgBYa1AD6+OF4sAAAA"/>
  </w:docVars>
  <w:rsids>
    <w:rsidRoot w:val="00B46B8A"/>
    <w:rsid w:val="004D0CD2"/>
    <w:rsid w:val="006C6578"/>
    <w:rsid w:val="008B5D54"/>
    <w:rsid w:val="00B46B8A"/>
    <w:rsid w:val="00B55735"/>
    <w:rsid w:val="00B608AC"/>
    <w:rsid w:val="00DC5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58F6B44-8F35-497A-B931-6A3B896C2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883457">
      <w:bodyDiv w:val="1"/>
      <w:marLeft w:val="0"/>
      <w:marRight w:val="0"/>
      <w:marTop w:val="0"/>
      <w:marBottom w:val="0"/>
      <w:divBdr>
        <w:top w:val="none" w:sz="0" w:space="0" w:color="auto"/>
        <w:left w:val="none" w:sz="0" w:space="0" w:color="auto"/>
        <w:bottom w:val="none" w:sz="0" w:space="0" w:color="auto"/>
        <w:right w:val="none" w:sz="0" w:space="0" w:color="auto"/>
      </w:divBdr>
    </w:div>
    <w:div w:id="1777559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FEE86-DB2D-40AB-A2A1-A624E125D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pkins, Reba G. (CDC/OID/NCHHSTP)</dc:creator>
  <cp:keywords/>
  <dc:description/>
  <cp:lastModifiedBy>Tompkins, Reba G. (CDC/OID/NCHHSTP)</cp:lastModifiedBy>
  <cp:revision>1</cp:revision>
  <dcterms:created xsi:type="dcterms:W3CDTF">2016-08-05T19:41:00Z</dcterms:created>
  <dcterms:modified xsi:type="dcterms:W3CDTF">2016-08-05T19:43:00Z</dcterms:modified>
</cp:coreProperties>
</file>